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55B4F" w14:textId="77777777" w:rsidR="00BC6178" w:rsidRDefault="00BC6178">
      <w:pPr>
        <w:rPr>
          <w:lang w:val="fr-FR"/>
        </w:rPr>
      </w:pPr>
    </w:p>
    <w:p w14:paraId="34B8D444" w14:textId="787753B7" w:rsidR="00BC6178" w:rsidRDefault="00BC6178">
      <w:r w:rsidRPr="00BC6178">
        <w:t>Create a</w:t>
      </w:r>
      <w:r>
        <w:t xml:space="preserve"> map</w:t>
      </w:r>
    </w:p>
    <w:p w14:paraId="14D38CDE" w14:textId="24C700F7" w:rsidR="00BC6178" w:rsidRDefault="00BC6178">
      <w:r>
        <w:rPr>
          <w:noProof/>
        </w:rPr>
        <w:drawing>
          <wp:inline distT="0" distB="0" distL="0" distR="0" wp14:anchorId="16415722" wp14:editId="47C67D70">
            <wp:extent cx="2990393" cy="1625600"/>
            <wp:effectExtent l="0" t="0" r="63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4857" t="25719" r="25060" b="23531"/>
                    <a:stretch/>
                  </pic:blipFill>
                  <pic:spPr bwMode="auto">
                    <a:xfrm>
                      <a:off x="0" y="0"/>
                      <a:ext cx="2991368" cy="162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CBDF4" w14:textId="7F976ABF" w:rsidR="00BC6178" w:rsidRDefault="00BC6178">
      <w:r>
        <w:rPr>
          <w:noProof/>
        </w:rPr>
        <w:drawing>
          <wp:inline distT="0" distB="0" distL="0" distR="0" wp14:anchorId="364BE1C9" wp14:editId="4AB43D10">
            <wp:extent cx="3007429" cy="1343378"/>
            <wp:effectExtent l="0" t="0" r="2540" b="952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4955" t="25190" r="24682" b="32874"/>
                    <a:stretch/>
                  </pic:blipFill>
                  <pic:spPr bwMode="auto">
                    <a:xfrm>
                      <a:off x="0" y="0"/>
                      <a:ext cx="3008138" cy="1343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E71CB7" w14:textId="60951050" w:rsidR="00BC6178" w:rsidRPr="00BC6178" w:rsidRDefault="00BC6178">
      <w:r>
        <w:rPr>
          <w:noProof/>
        </w:rPr>
        <w:drawing>
          <wp:inline distT="0" distB="0" distL="0" distR="0" wp14:anchorId="519FB9A2" wp14:editId="78DD7BA6">
            <wp:extent cx="3007819" cy="1625600"/>
            <wp:effectExtent l="0" t="0" r="254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4858" t="26247" r="24776" b="23012"/>
                    <a:stretch/>
                  </pic:blipFill>
                  <pic:spPr bwMode="auto">
                    <a:xfrm>
                      <a:off x="0" y="0"/>
                      <a:ext cx="3008267" cy="1625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E2EB0A" w14:textId="760539E1" w:rsidR="00895248" w:rsidRDefault="00895248">
      <w:r>
        <w:rPr>
          <w:noProof/>
        </w:rPr>
        <w:drawing>
          <wp:inline distT="0" distB="0" distL="0" distR="0" wp14:anchorId="418A563D" wp14:editId="3F8C14C2">
            <wp:extent cx="2979773" cy="1642534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5140" t="25543" r="24965" b="23190"/>
                    <a:stretch/>
                  </pic:blipFill>
                  <pic:spPr bwMode="auto">
                    <a:xfrm>
                      <a:off x="0" y="0"/>
                      <a:ext cx="2980101" cy="1642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FACBB0" w14:textId="77777777" w:rsidR="00895248" w:rsidRDefault="00895248"/>
    <w:p w14:paraId="5959BA09" w14:textId="505FCAFA" w:rsidR="000C0DF0" w:rsidRPr="00BC6178" w:rsidRDefault="000C0DF0">
      <w:proofErr w:type="spellStart"/>
      <w:r w:rsidRPr="00BC6178">
        <w:t>Litmaps</w:t>
      </w:r>
      <w:proofErr w:type="spellEnd"/>
      <w:r w:rsidRPr="00BC6178">
        <w:t xml:space="preserve"> Export features</w:t>
      </w:r>
    </w:p>
    <w:p w14:paraId="5077A36A" w14:textId="6F04DD2D" w:rsidR="000C0DF0" w:rsidRPr="000C0DF0" w:rsidRDefault="000C0DF0">
      <w:pPr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28A5EC47" wp14:editId="1D69A700">
            <wp:extent cx="4300644" cy="2528711"/>
            <wp:effectExtent l="0" t="0" r="5080" b="508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4177" t="11626" r="13814" b="9448"/>
                    <a:stretch/>
                  </pic:blipFill>
                  <pic:spPr bwMode="auto">
                    <a:xfrm>
                      <a:off x="0" y="0"/>
                      <a:ext cx="4300997" cy="25289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C0DF0" w:rsidRPr="000C0DF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TI0MDI1NzewMDdT0lEKTi0uzszPAykwrAUAJKg5yiwAAAA="/>
  </w:docVars>
  <w:rsids>
    <w:rsidRoot w:val="000C0DF0"/>
    <w:rsid w:val="000C0DF0"/>
    <w:rsid w:val="00895248"/>
    <w:rsid w:val="00BC6178"/>
    <w:rsid w:val="00D5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C3FD6"/>
  <w15:chartTrackingRefBased/>
  <w15:docId w15:val="{F295F5EE-435D-4DBA-9BD3-242F51175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ssae H.</dc:creator>
  <cp:keywords/>
  <dc:description/>
  <cp:lastModifiedBy>Maissae H.</cp:lastModifiedBy>
  <cp:revision>2</cp:revision>
  <dcterms:created xsi:type="dcterms:W3CDTF">2022-08-15T13:01:00Z</dcterms:created>
  <dcterms:modified xsi:type="dcterms:W3CDTF">2022-08-15T15:06:00Z</dcterms:modified>
</cp:coreProperties>
</file>